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36" w:type="dxa"/>
        <w:tblInd w:w="5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52"/>
        <w:gridCol w:w="4320"/>
        <w:gridCol w:w="1795"/>
        <w:gridCol w:w="2169"/>
      </w:tblGrid>
      <w:tr w:rsidR="00680652" w:rsidRPr="002B5FD2" w14:paraId="77C3B2D3" w14:textId="77777777" w:rsidTr="00680652">
        <w:trPr>
          <w:trHeight w:val="864"/>
        </w:trPr>
        <w:tc>
          <w:tcPr>
            <w:tcW w:w="7767" w:type="dxa"/>
            <w:gridSpan w:val="3"/>
            <w:shd w:val="clear" w:color="auto" w:fill="B8CCE4" w:themeFill="accent1" w:themeFillTint="66"/>
          </w:tcPr>
          <w:p w14:paraId="7237FEA9" w14:textId="77777777" w:rsidR="00680652" w:rsidRPr="00A80C09" w:rsidRDefault="00680652" w:rsidP="00DC3262">
            <w:pPr>
              <w:pStyle w:val="Heading3"/>
              <w:spacing w:before="0"/>
              <w:outlineLvl w:val="2"/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A80C09"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Form</w:t>
            </w:r>
          </w:p>
          <w:p w14:paraId="69317B79" w14:textId="77777777" w:rsidR="00680652" w:rsidRPr="00A80C09" w:rsidRDefault="00680652" w:rsidP="00DC3262">
            <w:pPr>
              <w:pStyle w:val="Heading3"/>
              <w:spacing w:before="0"/>
              <w:outlineLvl w:val="2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A80C09">
              <w:rPr>
                <w:rFonts w:ascii="Palatino Linotype" w:hAnsi="Palatino Linotype" w:cstheme="minorHAnsi"/>
                <w:color w:val="auto"/>
                <w:sz w:val="22"/>
                <w:szCs w:val="22"/>
              </w:rPr>
              <w:t>Canada &amp; Bermuda Territory</w:t>
            </w:r>
          </w:p>
        </w:tc>
        <w:tc>
          <w:tcPr>
            <w:tcW w:w="2169" w:type="dxa"/>
            <w:vAlign w:val="center"/>
          </w:tcPr>
          <w:p w14:paraId="2A5AC852" w14:textId="77777777" w:rsidR="00680652" w:rsidRPr="00182DEA" w:rsidRDefault="00680652" w:rsidP="00DC3262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58752" behindDoc="0" locked="0" layoutInCell="1" allowOverlap="1" wp14:anchorId="5C5C1760" wp14:editId="53F9A161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80652" w:rsidRPr="00775635" w14:paraId="42202A80" w14:textId="77777777" w:rsidTr="00680652">
        <w:trPr>
          <w:trHeight w:val="432"/>
        </w:trPr>
        <w:tc>
          <w:tcPr>
            <w:tcW w:w="1652" w:type="dxa"/>
            <w:vAlign w:val="center"/>
          </w:tcPr>
          <w:p w14:paraId="29B03BF8" w14:textId="77777777" w:rsidR="00680652" w:rsidRPr="00775635" w:rsidRDefault="00680652" w:rsidP="00DC3262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Form:</w:t>
            </w:r>
          </w:p>
        </w:tc>
        <w:tc>
          <w:tcPr>
            <w:tcW w:w="8284" w:type="dxa"/>
            <w:gridSpan w:val="3"/>
            <w:vAlign w:val="center"/>
          </w:tcPr>
          <w:p w14:paraId="68F9618C" w14:textId="695152D0" w:rsidR="00680652" w:rsidRPr="0089208D" w:rsidRDefault="00680652" w:rsidP="00DC3262">
            <w:pPr>
              <w:ind w:left="50"/>
              <w:rPr>
                <w:rFonts w:ascii="Arial" w:hAnsi="Arial" w:cs="Arial"/>
                <w:sz w:val="26"/>
                <w:szCs w:val="26"/>
              </w:rPr>
            </w:pPr>
            <w:bookmarkStart w:id="0" w:name="_Hlk35862974"/>
            <w:r w:rsidRPr="0089208D">
              <w:rPr>
                <w:rFonts w:ascii="Arial" w:hAnsi="Arial" w:cs="Arial"/>
                <w:noProof/>
                <w:szCs w:val="24"/>
              </w:rPr>
              <w:t>Application - Training</w:t>
            </w:r>
            <w:bookmarkEnd w:id="0"/>
          </w:p>
        </w:tc>
      </w:tr>
      <w:tr w:rsidR="00680652" w:rsidRPr="00C41459" w14:paraId="38EE4DE7" w14:textId="77777777" w:rsidTr="00680652">
        <w:trPr>
          <w:trHeight w:val="432"/>
        </w:trPr>
        <w:tc>
          <w:tcPr>
            <w:tcW w:w="1652" w:type="dxa"/>
            <w:vAlign w:val="center"/>
          </w:tcPr>
          <w:p w14:paraId="670B46E4" w14:textId="77777777" w:rsidR="00680652" w:rsidRPr="00C41459" w:rsidRDefault="00680652" w:rsidP="00DC3262">
            <w:pPr>
              <w:rPr>
                <w:rFonts w:ascii="Arial" w:hAnsi="Arial" w:cs="Arial"/>
                <w:b/>
              </w:rPr>
            </w:pPr>
            <w:r w:rsidRPr="00C41459">
              <w:rPr>
                <w:rFonts w:ascii="Arial" w:hAnsi="Arial" w:cs="Arial"/>
                <w:b/>
              </w:rPr>
              <w:t>Policy:</w:t>
            </w:r>
          </w:p>
        </w:tc>
        <w:tc>
          <w:tcPr>
            <w:tcW w:w="4320" w:type="dxa"/>
            <w:vAlign w:val="center"/>
          </w:tcPr>
          <w:p w14:paraId="36AB833A" w14:textId="77777777" w:rsidR="00680652" w:rsidRPr="0089208D" w:rsidRDefault="00680652" w:rsidP="00DC3262">
            <w:pPr>
              <w:ind w:left="50"/>
              <w:rPr>
                <w:rFonts w:ascii="Arial" w:hAnsi="Arial" w:cs="Arial"/>
              </w:rPr>
            </w:pPr>
            <w:r w:rsidRPr="0089208D">
              <w:rPr>
                <w:rFonts w:ascii="Arial" w:hAnsi="Arial" w:cs="Arial"/>
                <w:noProof/>
              </w:rPr>
              <w:t>Education and Training</w:t>
            </w:r>
          </w:p>
        </w:tc>
        <w:tc>
          <w:tcPr>
            <w:tcW w:w="1795" w:type="dxa"/>
            <w:vAlign w:val="center"/>
          </w:tcPr>
          <w:p w14:paraId="6CD61F36" w14:textId="77777777" w:rsidR="00680652" w:rsidRPr="00C41459" w:rsidRDefault="00680652" w:rsidP="00DC3262">
            <w:pPr>
              <w:pStyle w:val="Heading3"/>
              <w:spacing w:before="0"/>
              <w:outlineLvl w:val="2"/>
              <w:rPr>
                <w:rFonts w:ascii="Arial" w:hAnsi="Arial" w:cs="Arial"/>
                <w:sz w:val="22"/>
                <w:szCs w:val="22"/>
              </w:rPr>
            </w:pPr>
            <w:r w:rsidRPr="0089208D">
              <w:rPr>
                <w:rFonts w:ascii="Arial" w:hAnsi="Arial" w:cs="Arial"/>
                <w:color w:val="auto"/>
                <w:sz w:val="22"/>
                <w:szCs w:val="22"/>
              </w:rPr>
              <w:t>OP Number</w:t>
            </w:r>
          </w:p>
        </w:tc>
        <w:tc>
          <w:tcPr>
            <w:tcW w:w="2169" w:type="dxa"/>
            <w:vAlign w:val="center"/>
          </w:tcPr>
          <w:p w14:paraId="6D783DF8" w14:textId="19CD783A" w:rsidR="00680652" w:rsidRPr="0089208D" w:rsidRDefault="007C3918" w:rsidP="007C3918">
            <w:pPr>
              <w:ind w:left="5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R 05.001</w:t>
            </w:r>
          </w:p>
        </w:tc>
      </w:tr>
    </w:tbl>
    <w:p w14:paraId="5661BE67" w14:textId="3B25EBB2" w:rsidR="00806857" w:rsidRPr="00806857" w:rsidRDefault="00806857" w:rsidP="00E02F97">
      <w:pPr>
        <w:spacing w:before="120"/>
        <w:rPr>
          <w:rFonts w:ascii="Arial" w:hAnsi="Arial" w:cs="Arial"/>
          <w:sz w:val="22"/>
          <w:szCs w:val="20"/>
        </w:rPr>
      </w:pPr>
      <w:bookmarkStart w:id="1" w:name="_Hlk35860156"/>
      <w:r w:rsidRPr="00806857">
        <w:rPr>
          <w:rFonts w:ascii="Arial" w:hAnsi="Arial" w:cs="Arial"/>
          <w:sz w:val="22"/>
          <w:szCs w:val="20"/>
        </w:rPr>
        <w:t>This is a fillable form - complete by typing your information into the boxes provided.</w:t>
      </w:r>
      <w:r>
        <w:rPr>
          <w:rFonts w:ascii="Arial" w:hAnsi="Arial" w:cs="Arial"/>
          <w:sz w:val="22"/>
          <w:szCs w:val="20"/>
        </w:rPr>
        <w:t xml:space="preserve">  </w:t>
      </w:r>
      <w:r w:rsidRPr="00806857">
        <w:rPr>
          <w:rFonts w:ascii="Arial" w:hAnsi="Arial" w:cs="Arial"/>
          <w:sz w:val="22"/>
          <w:szCs w:val="20"/>
        </w:rPr>
        <w:t xml:space="preserve">Print a copy for signatures, then scan to PDF and email to </w:t>
      </w:r>
      <w:r w:rsidRPr="00806857">
        <w:rPr>
          <w:rFonts w:ascii="Arial" w:hAnsi="Arial" w:cs="Arial"/>
          <w:i/>
          <w:iCs/>
          <w:sz w:val="22"/>
          <w:szCs w:val="20"/>
        </w:rPr>
        <w:t>Leadership_Development@can.salvationarmy.org</w:t>
      </w:r>
    </w:p>
    <w:tbl>
      <w:tblPr>
        <w:tblStyle w:val="TableGrid"/>
        <w:tblW w:w="99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7"/>
        <w:gridCol w:w="3469"/>
        <w:gridCol w:w="1481"/>
        <w:gridCol w:w="3510"/>
      </w:tblGrid>
      <w:tr w:rsidR="00806857" w:rsidRPr="00A361E8" w14:paraId="2C14D6AD" w14:textId="77777777" w:rsidTr="005F2514">
        <w:trPr>
          <w:trHeight w:val="288"/>
        </w:trPr>
        <w:tc>
          <w:tcPr>
            <w:tcW w:w="9907" w:type="dxa"/>
            <w:gridSpan w:val="4"/>
            <w:shd w:val="clear" w:color="auto" w:fill="000000" w:themeFill="text1"/>
            <w:vAlign w:val="center"/>
          </w:tcPr>
          <w:bookmarkEnd w:id="1"/>
          <w:p w14:paraId="4ABC123F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szCs w:val="24"/>
              </w:rPr>
              <w:t>Applicant Information</w:t>
            </w:r>
          </w:p>
        </w:tc>
      </w:tr>
      <w:tr w:rsidR="00806857" w:rsidRPr="00A361E8" w14:paraId="23AC48C5" w14:textId="77777777" w:rsidTr="005F2514">
        <w:trPr>
          <w:trHeight w:val="432"/>
        </w:trPr>
        <w:tc>
          <w:tcPr>
            <w:tcW w:w="1447" w:type="dxa"/>
            <w:vMerge w:val="restart"/>
            <w:vAlign w:val="center"/>
          </w:tcPr>
          <w:p w14:paraId="367C71E1" w14:textId="77777777" w:rsidR="00806857" w:rsidRPr="00A361E8" w:rsidRDefault="00806857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Applicant Name</w:t>
            </w:r>
          </w:p>
        </w:tc>
        <w:tc>
          <w:tcPr>
            <w:tcW w:w="3469" w:type="dxa"/>
            <w:vAlign w:val="bottom"/>
          </w:tcPr>
          <w:p w14:paraId="5F29A612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481" w:type="dxa"/>
            <w:vMerge w:val="restart"/>
            <w:vAlign w:val="center"/>
          </w:tcPr>
          <w:p w14:paraId="5BD4D881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Current Job Title</w:t>
            </w:r>
          </w:p>
        </w:tc>
        <w:tc>
          <w:tcPr>
            <w:tcW w:w="3510" w:type="dxa"/>
            <w:vMerge w:val="restart"/>
            <w:vAlign w:val="center"/>
          </w:tcPr>
          <w:p w14:paraId="0F82B026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806857" w:rsidRPr="00A361E8" w14:paraId="10D0827C" w14:textId="77777777" w:rsidTr="005F2514">
        <w:trPr>
          <w:trHeight w:val="245"/>
        </w:trPr>
        <w:tc>
          <w:tcPr>
            <w:tcW w:w="1447" w:type="dxa"/>
            <w:vMerge/>
            <w:vAlign w:val="bottom"/>
          </w:tcPr>
          <w:p w14:paraId="2370726D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469" w:type="dxa"/>
            <w:vAlign w:val="bottom"/>
          </w:tcPr>
          <w:p w14:paraId="2BE296AA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First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Initial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Last</w:t>
            </w:r>
          </w:p>
          <w:p w14:paraId="2EBAD425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(Please Print)</w:t>
            </w:r>
          </w:p>
        </w:tc>
        <w:tc>
          <w:tcPr>
            <w:tcW w:w="1481" w:type="dxa"/>
            <w:vMerge/>
            <w:vAlign w:val="bottom"/>
          </w:tcPr>
          <w:p w14:paraId="506967DB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510" w:type="dxa"/>
            <w:vMerge/>
            <w:vAlign w:val="bottom"/>
          </w:tcPr>
          <w:p w14:paraId="76C22348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806857" w:rsidRPr="00A361E8" w14:paraId="212AE183" w14:textId="77777777" w:rsidTr="005F2514">
        <w:tblPrEx>
          <w:tblCellMar>
            <w:left w:w="108" w:type="dxa"/>
            <w:right w:w="108" w:type="dxa"/>
          </w:tblCellMar>
        </w:tblPrEx>
        <w:trPr>
          <w:trHeight w:val="948"/>
        </w:trPr>
        <w:tc>
          <w:tcPr>
            <w:tcW w:w="1447" w:type="dxa"/>
          </w:tcPr>
          <w:p w14:paraId="2A2A964E" w14:textId="77777777" w:rsidR="00806857" w:rsidRPr="00A361E8" w:rsidRDefault="00806857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esignation</w:t>
            </w:r>
          </w:p>
        </w:tc>
        <w:tc>
          <w:tcPr>
            <w:tcW w:w="3469" w:type="dxa"/>
          </w:tcPr>
          <w:p w14:paraId="3ED4FE36" w14:textId="77777777" w:rsidR="00806857" w:rsidRPr="00A361E8" w:rsidRDefault="00806857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2"/>
            <w:r w:rsidRPr="00A361E8">
              <w:rPr>
                <w:rFonts w:ascii="Arial" w:hAnsi="Arial" w:cs="Arial"/>
                <w:sz w:val="22"/>
              </w:rPr>
              <w:t xml:space="preserve">  Employee</w:t>
            </w:r>
          </w:p>
        </w:tc>
        <w:tc>
          <w:tcPr>
            <w:tcW w:w="4991" w:type="dxa"/>
            <w:gridSpan w:val="2"/>
          </w:tcPr>
          <w:p w14:paraId="0C292939" w14:textId="77777777" w:rsidR="00806857" w:rsidRPr="00A361E8" w:rsidRDefault="00806857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3"/>
            <w:r w:rsidRPr="00A361E8">
              <w:rPr>
                <w:rFonts w:ascii="Arial" w:hAnsi="Arial" w:cs="Arial"/>
                <w:sz w:val="22"/>
              </w:rPr>
              <w:t xml:space="preserve">  Officer </w:t>
            </w:r>
            <w:r w:rsidRPr="00A361E8">
              <w:rPr>
                <w:rFonts w:ascii="Arial" w:hAnsi="Arial" w:cs="Arial"/>
                <w:sz w:val="18"/>
              </w:rPr>
              <w:t xml:space="preserve">(please check </w:t>
            </w:r>
            <w:r>
              <w:rPr>
                <w:rFonts w:ascii="Arial" w:hAnsi="Arial" w:cs="Arial"/>
                <w:sz w:val="18"/>
              </w:rPr>
              <w:t xml:space="preserve">the </w:t>
            </w:r>
            <w:r w:rsidRPr="00A361E8">
              <w:rPr>
                <w:rFonts w:ascii="Arial" w:hAnsi="Arial" w:cs="Arial"/>
                <w:sz w:val="18"/>
              </w:rPr>
              <w:t>appropriate box below)</w:t>
            </w:r>
          </w:p>
          <w:p w14:paraId="221F2DC0" w14:textId="77777777" w:rsidR="00806857" w:rsidRPr="00A361E8" w:rsidRDefault="00806857" w:rsidP="005F2514">
            <w:pPr>
              <w:tabs>
                <w:tab w:val="left" w:pos="19"/>
              </w:tabs>
              <w:autoSpaceDE w:val="0"/>
              <w:autoSpaceDN w:val="0"/>
              <w:adjustRightInd w:val="0"/>
              <w:ind w:left="19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 xml:space="preserve">Is this course required for Confirmation of </w:t>
            </w:r>
            <w:proofErr w:type="spellStart"/>
            <w:r w:rsidRPr="00A361E8">
              <w:rPr>
                <w:rFonts w:ascii="Arial" w:hAnsi="Arial" w:cs="Arial"/>
                <w:sz w:val="22"/>
              </w:rPr>
              <w:t>Officership</w:t>
            </w:r>
            <w:proofErr w:type="spellEnd"/>
            <w:r w:rsidRPr="00A361E8">
              <w:rPr>
                <w:rFonts w:ascii="Arial" w:hAnsi="Arial" w:cs="Arial"/>
                <w:sz w:val="22"/>
              </w:rPr>
              <w:t xml:space="preserve">?  </w:t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Yes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No</w:t>
            </w:r>
          </w:p>
        </w:tc>
      </w:tr>
      <w:tr w:rsidR="00806857" w:rsidRPr="00A361E8" w14:paraId="534C7D9D" w14:textId="77777777" w:rsidTr="005F2514">
        <w:trPr>
          <w:trHeight w:val="432"/>
        </w:trPr>
        <w:tc>
          <w:tcPr>
            <w:tcW w:w="1447" w:type="dxa"/>
            <w:vAlign w:val="center"/>
          </w:tcPr>
          <w:p w14:paraId="051A325D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Phone</w:t>
            </w:r>
          </w:p>
        </w:tc>
        <w:tc>
          <w:tcPr>
            <w:tcW w:w="3469" w:type="dxa"/>
            <w:vAlign w:val="center"/>
          </w:tcPr>
          <w:p w14:paraId="590AD01B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81" w:type="dxa"/>
          </w:tcPr>
          <w:p w14:paraId="0EDE901A" w14:textId="77777777" w:rsidR="00806857" w:rsidRPr="00A361E8" w:rsidRDefault="00806857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Email</w:t>
            </w:r>
          </w:p>
        </w:tc>
        <w:tc>
          <w:tcPr>
            <w:tcW w:w="3510" w:type="dxa"/>
            <w:vAlign w:val="center"/>
          </w:tcPr>
          <w:p w14:paraId="0B4AE554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806857" w:rsidRPr="00A361E8" w14:paraId="718B09A8" w14:textId="77777777" w:rsidTr="005F2514">
        <w:trPr>
          <w:trHeight w:val="576"/>
        </w:trPr>
        <w:tc>
          <w:tcPr>
            <w:tcW w:w="1447" w:type="dxa"/>
            <w:vAlign w:val="center"/>
          </w:tcPr>
          <w:p w14:paraId="387BCF6B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Type</w:t>
            </w:r>
          </w:p>
        </w:tc>
        <w:tc>
          <w:tcPr>
            <w:tcW w:w="8460" w:type="dxa"/>
            <w:gridSpan w:val="3"/>
            <w:vAlign w:val="center"/>
          </w:tcPr>
          <w:p w14:paraId="00D11E7B" w14:textId="77777777" w:rsidR="00806857" w:rsidRPr="00A361E8" w:rsidRDefault="00806857" w:rsidP="005F2514">
            <w:pPr>
              <w:tabs>
                <w:tab w:val="left" w:pos="327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Ministry Unit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DHQ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114700">
              <w:rPr>
                <w:rFonts w:ascii="Arial" w:hAnsi="Arial" w:cs="Arial"/>
                <w:sz w:val="22"/>
              </w:rPr>
            </w:r>
            <w:r w:rsidR="00114700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THQ Department</w:t>
            </w:r>
          </w:p>
        </w:tc>
      </w:tr>
      <w:tr w:rsidR="00806857" w:rsidRPr="00A361E8" w14:paraId="1C1A8236" w14:textId="77777777" w:rsidTr="005F2514">
        <w:trPr>
          <w:trHeight w:val="576"/>
        </w:trPr>
        <w:tc>
          <w:tcPr>
            <w:tcW w:w="1447" w:type="dxa"/>
            <w:vAlign w:val="center"/>
          </w:tcPr>
          <w:p w14:paraId="7DFE5BFA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Name</w:t>
            </w:r>
          </w:p>
        </w:tc>
        <w:tc>
          <w:tcPr>
            <w:tcW w:w="3469" w:type="dxa"/>
            <w:vAlign w:val="center"/>
          </w:tcPr>
          <w:p w14:paraId="221B8B6B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81" w:type="dxa"/>
          </w:tcPr>
          <w:p w14:paraId="15C05C9E" w14:textId="77777777" w:rsidR="00806857" w:rsidRPr="00A361E8" w:rsidRDefault="00806857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Address</w:t>
            </w:r>
          </w:p>
        </w:tc>
        <w:tc>
          <w:tcPr>
            <w:tcW w:w="3510" w:type="dxa"/>
            <w:vAlign w:val="center"/>
          </w:tcPr>
          <w:p w14:paraId="0FADDD96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806857" w:rsidRPr="00A361E8" w14:paraId="11B56C91" w14:textId="77777777" w:rsidTr="005F2514">
        <w:trPr>
          <w:trHeight w:val="576"/>
        </w:trPr>
        <w:tc>
          <w:tcPr>
            <w:tcW w:w="1447" w:type="dxa"/>
            <w:vMerge w:val="restart"/>
            <w:vAlign w:val="center"/>
          </w:tcPr>
          <w:p w14:paraId="4002065E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ate of Hire/Start</w:t>
            </w:r>
          </w:p>
        </w:tc>
        <w:tc>
          <w:tcPr>
            <w:tcW w:w="3469" w:type="dxa"/>
            <w:vAlign w:val="center"/>
          </w:tcPr>
          <w:p w14:paraId="28BB1932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81" w:type="dxa"/>
            <w:vMerge w:val="restart"/>
            <w:vAlign w:val="center"/>
          </w:tcPr>
          <w:p w14:paraId="2CC24CDC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Start Date Current Position</w:t>
            </w:r>
          </w:p>
        </w:tc>
        <w:tc>
          <w:tcPr>
            <w:tcW w:w="3510" w:type="dxa"/>
            <w:vAlign w:val="center"/>
          </w:tcPr>
          <w:p w14:paraId="350B6884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806857" w:rsidRPr="00A361E8" w14:paraId="424E9043" w14:textId="77777777" w:rsidTr="005F2514">
        <w:trPr>
          <w:trHeight w:val="288"/>
        </w:trPr>
        <w:tc>
          <w:tcPr>
            <w:tcW w:w="1447" w:type="dxa"/>
            <w:vMerge/>
          </w:tcPr>
          <w:p w14:paraId="7812BDA1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469" w:type="dxa"/>
          </w:tcPr>
          <w:p w14:paraId="0201CA38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  <w:tc>
          <w:tcPr>
            <w:tcW w:w="1481" w:type="dxa"/>
            <w:vMerge/>
          </w:tcPr>
          <w:p w14:paraId="19B77C38" w14:textId="77777777" w:rsidR="00806857" w:rsidRPr="00A361E8" w:rsidRDefault="00806857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510" w:type="dxa"/>
          </w:tcPr>
          <w:p w14:paraId="2F253AD3" w14:textId="77777777" w:rsidR="00806857" w:rsidRPr="00A361E8" w:rsidRDefault="00806857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</w:tr>
      <w:tr w:rsidR="00806857" w:rsidRPr="00A361E8" w14:paraId="09B67FAD" w14:textId="77777777" w:rsidTr="00E02F97">
        <w:trPr>
          <w:trHeight w:val="432"/>
        </w:trPr>
        <w:tc>
          <w:tcPr>
            <w:tcW w:w="9907" w:type="dxa"/>
            <w:gridSpan w:val="4"/>
            <w:shd w:val="clear" w:color="auto" w:fill="D9D9D9" w:themeFill="background1" w:themeFillShade="D9"/>
            <w:vAlign w:val="center"/>
          </w:tcPr>
          <w:p w14:paraId="56EE2962" w14:textId="7CF36389" w:rsidR="00806857" w:rsidRPr="00A361E8" w:rsidRDefault="00806857" w:rsidP="00E02F97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i/>
                <w:sz w:val="20"/>
                <w:szCs w:val="24"/>
              </w:rPr>
            </w:pPr>
            <w:r w:rsidRPr="00A361E8">
              <w:rPr>
                <w:rFonts w:ascii="Arial" w:hAnsi="Arial" w:cs="Arial"/>
                <w:b/>
                <w:sz w:val="22"/>
                <w:szCs w:val="24"/>
              </w:rPr>
              <w:t>Attachments</w:t>
            </w:r>
            <w:r w:rsidR="00E02F97">
              <w:rPr>
                <w:rFonts w:ascii="Arial" w:hAnsi="Arial" w:cs="Arial"/>
                <w:b/>
                <w:sz w:val="22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114700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114700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bookmarkEnd w:id="4"/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Letter of Support </w:t>
            </w:r>
            <w:r w:rsidR="00E02F97">
              <w:rPr>
                <w:rFonts w:ascii="Arial" w:hAnsi="Arial" w:cs="Arial"/>
                <w:b/>
                <w:i/>
                <w:sz w:val="20"/>
                <w:szCs w:val="24"/>
              </w:rPr>
              <w:t>f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>rom your Supervisor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114700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114700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PEAC Development Plan (Current)</w:t>
            </w:r>
          </w:p>
        </w:tc>
      </w:tr>
    </w:tbl>
    <w:p w14:paraId="21E99D9A" w14:textId="77777777" w:rsidR="00806857" w:rsidRDefault="00806857" w:rsidP="00E02F97">
      <w:pPr>
        <w:spacing w:after="0"/>
      </w:pPr>
    </w:p>
    <w:tbl>
      <w:tblPr>
        <w:tblStyle w:val="TableGrid"/>
        <w:tblW w:w="999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802"/>
        <w:gridCol w:w="1223"/>
        <w:gridCol w:w="864"/>
        <w:gridCol w:w="648"/>
        <w:gridCol w:w="576"/>
        <w:gridCol w:w="837"/>
        <w:gridCol w:w="27"/>
        <w:gridCol w:w="1223"/>
        <w:gridCol w:w="864"/>
        <w:gridCol w:w="1576"/>
      </w:tblGrid>
      <w:tr w:rsidR="002D1B6B" w:rsidRPr="00806857" w14:paraId="2B2B8263" w14:textId="77777777" w:rsidTr="00680652">
        <w:trPr>
          <w:trHeight w:val="288"/>
        </w:trPr>
        <w:tc>
          <w:tcPr>
            <w:tcW w:w="9997" w:type="dxa"/>
            <w:gridSpan w:val="11"/>
            <w:shd w:val="clear" w:color="auto" w:fill="000000" w:themeFill="text1"/>
            <w:vAlign w:val="center"/>
          </w:tcPr>
          <w:p w14:paraId="1A2C28F2" w14:textId="77777777" w:rsidR="002D1B6B" w:rsidRPr="00806857" w:rsidRDefault="002D1B6B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806857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Training Course Information</w:t>
            </w:r>
          </w:p>
        </w:tc>
      </w:tr>
      <w:tr w:rsidR="002D1B6B" w:rsidRPr="00806857" w14:paraId="1020C8D8" w14:textId="77777777" w:rsidTr="00680652">
        <w:trPr>
          <w:trHeight w:val="576"/>
        </w:trPr>
        <w:tc>
          <w:tcPr>
            <w:tcW w:w="1357" w:type="dxa"/>
            <w:vMerge w:val="restart"/>
            <w:vAlign w:val="center"/>
          </w:tcPr>
          <w:p w14:paraId="3F35EBD4" w14:textId="77777777" w:rsidR="002D1B6B" w:rsidRPr="00806857" w:rsidRDefault="002D1B6B" w:rsidP="002D1B6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Course Title/No.</w:t>
            </w:r>
          </w:p>
        </w:tc>
        <w:tc>
          <w:tcPr>
            <w:tcW w:w="3537" w:type="dxa"/>
            <w:gridSpan w:val="4"/>
            <w:vMerge w:val="restart"/>
            <w:vAlign w:val="center"/>
          </w:tcPr>
          <w:p w14:paraId="12A4F205" w14:textId="77777777" w:rsidR="002D1B6B" w:rsidRPr="00806857" w:rsidRDefault="002D1B6B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413" w:type="dxa"/>
            <w:gridSpan w:val="2"/>
            <w:vMerge w:val="restart"/>
            <w:vAlign w:val="center"/>
          </w:tcPr>
          <w:p w14:paraId="5CE560AA" w14:textId="77777777" w:rsidR="002D1B6B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 xml:space="preserve">Course </w:t>
            </w:r>
            <w:r w:rsidR="002D1B6B" w:rsidRPr="00806857">
              <w:rPr>
                <w:rFonts w:ascii="Arial" w:hAnsi="Arial" w:cs="Arial"/>
                <w:sz w:val="22"/>
                <w:szCs w:val="24"/>
              </w:rPr>
              <w:t>Start Date</w:t>
            </w:r>
          </w:p>
        </w:tc>
        <w:tc>
          <w:tcPr>
            <w:tcW w:w="3690" w:type="dxa"/>
            <w:gridSpan w:val="4"/>
            <w:vAlign w:val="center"/>
          </w:tcPr>
          <w:p w14:paraId="66BA3219" w14:textId="77777777" w:rsidR="002D1B6B" w:rsidRPr="00806857" w:rsidRDefault="002D1B6B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2D1B6B" w:rsidRPr="00806857" w14:paraId="1ACC5F40" w14:textId="77777777" w:rsidTr="00680652">
        <w:trPr>
          <w:trHeight w:val="288"/>
        </w:trPr>
        <w:tc>
          <w:tcPr>
            <w:tcW w:w="1357" w:type="dxa"/>
            <w:vMerge/>
            <w:vAlign w:val="center"/>
          </w:tcPr>
          <w:p w14:paraId="54C5BF30" w14:textId="77777777" w:rsidR="002D1B6B" w:rsidRPr="00806857" w:rsidRDefault="002D1B6B" w:rsidP="002D1B6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537" w:type="dxa"/>
            <w:gridSpan w:val="4"/>
            <w:vMerge/>
            <w:vAlign w:val="bottom"/>
          </w:tcPr>
          <w:p w14:paraId="41448189" w14:textId="77777777" w:rsidR="002D1B6B" w:rsidRPr="00806857" w:rsidRDefault="002D1B6B" w:rsidP="00486FB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413" w:type="dxa"/>
            <w:gridSpan w:val="2"/>
            <w:vMerge/>
            <w:vAlign w:val="center"/>
          </w:tcPr>
          <w:p w14:paraId="7C2A2A3A" w14:textId="77777777" w:rsidR="002D1B6B" w:rsidRPr="00806857" w:rsidRDefault="002D1B6B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690" w:type="dxa"/>
            <w:gridSpan w:val="4"/>
            <w:vAlign w:val="center"/>
          </w:tcPr>
          <w:p w14:paraId="78A2DB84" w14:textId="77777777" w:rsidR="002D1B6B" w:rsidRPr="00806857" w:rsidRDefault="002D1B6B" w:rsidP="002D1B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806857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E11538" w:rsidRPr="00806857" w14:paraId="2D875EBE" w14:textId="77777777" w:rsidTr="00680652">
        <w:trPr>
          <w:trHeight w:val="576"/>
        </w:trPr>
        <w:tc>
          <w:tcPr>
            <w:tcW w:w="1357" w:type="dxa"/>
            <w:vMerge w:val="restart"/>
            <w:vAlign w:val="center"/>
          </w:tcPr>
          <w:p w14:paraId="2D6EDD50" w14:textId="77777777" w:rsidR="00E11538" w:rsidRPr="00806857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proofErr w:type="spellStart"/>
            <w:r w:rsidRPr="00806857">
              <w:rPr>
                <w:rFonts w:ascii="Arial" w:hAnsi="Arial" w:cs="Arial"/>
                <w:sz w:val="22"/>
                <w:szCs w:val="24"/>
              </w:rPr>
              <w:t>Hrs</w:t>
            </w:r>
            <w:proofErr w:type="spellEnd"/>
            <w:r w:rsidRPr="00806857">
              <w:rPr>
                <w:rFonts w:ascii="Arial" w:hAnsi="Arial" w:cs="Arial"/>
                <w:sz w:val="22"/>
                <w:szCs w:val="24"/>
              </w:rPr>
              <w:t>/</w:t>
            </w:r>
            <w:proofErr w:type="spellStart"/>
            <w:r w:rsidRPr="00806857">
              <w:rPr>
                <w:rFonts w:ascii="Arial" w:hAnsi="Arial" w:cs="Arial"/>
                <w:sz w:val="22"/>
                <w:szCs w:val="24"/>
              </w:rPr>
              <w:t>Wk</w:t>
            </w:r>
            <w:proofErr w:type="spellEnd"/>
            <w:r w:rsidR="00E11538" w:rsidRPr="00806857">
              <w:rPr>
                <w:rFonts w:ascii="Arial" w:hAnsi="Arial" w:cs="Arial"/>
                <w:sz w:val="22"/>
                <w:szCs w:val="24"/>
              </w:rPr>
              <w:t xml:space="preserve"> out of Office</w:t>
            </w:r>
          </w:p>
        </w:tc>
        <w:tc>
          <w:tcPr>
            <w:tcW w:w="3537" w:type="dxa"/>
            <w:gridSpan w:val="4"/>
            <w:vMerge w:val="restart"/>
            <w:vAlign w:val="center"/>
          </w:tcPr>
          <w:p w14:paraId="112D0F58" w14:textId="77777777" w:rsidR="00E11538" w:rsidRPr="00806857" w:rsidRDefault="00E11538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413" w:type="dxa"/>
            <w:gridSpan w:val="2"/>
            <w:vMerge w:val="restart"/>
            <w:vAlign w:val="center"/>
          </w:tcPr>
          <w:p w14:paraId="08B26F2D" w14:textId="77777777" w:rsidR="00E11538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 xml:space="preserve">Course </w:t>
            </w:r>
          </w:p>
          <w:p w14:paraId="405FBA69" w14:textId="77777777" w:rsidR="00E11538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End Date</w:t>
            </w:r>
          </w:p>
        </w:tc>
        <w:tc>
          <w:tcPr>
            <w:tcW w:w="3690" w:type="dxa"/>
            <w:gridSpan w:val="4"/>
            <w:vAlign w:val="center"/>
          </w:tcPr>
          <w:p w14:paraId="337F164D" w14:textId="77777777" w:rsidR="00E11538" w:rsidRPr="00806857" w:rsidRDefault="00E11538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E11538" w:rsidRPr="00806857" w14:paraId="22858B68" w14:textId="77777777" w:rsidTr="00680652">
        <w:trPr>
          <w:trHeight w:val="288"/>
        </w:trPr>
        <w:tc>
          <w:tcPr>
            <w:tcW w:w="1357" w:type="dxa"/>
            <w:vMerge/>
            <w:vAlign w:val="center"/>
          </w:tcPr>
          <w:p w14:paraId="3D4A5F8A" w14:textId="77777777" w:rsidR="00E11538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537" w:type="dxa"/>
            <w:gridSpan w:val="4"/>
            <w:vMerge/>
            <w:vAlign w:val="center"/>
          </w:tcPr>
          <w:p w14:paraId="693FF3AB" w14:textId="77777777" w:rsidR="00E11538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1413" w:type="dxa"/>
            <w:gridSpan w:val="2"/>
            <w:vMerge/>
            <w:vAlign w:val="center"/>
          </w:tcPr>
          <w:p w14:paraId="5573CC59" w14:textId="77777777" w:rsidR="00E11538" w:rsidRPr="00806857" w:rsidRDefault="00E11538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690" w:type="dxa"/>
            <w:gridSpan w:val="4"/>
            <w:vAlign w:val="center"/>
          </w:tcPr>
          <w:p w14:paraId="56735B61" w14:textId="77777777" w:rsidR="00E11538" w:rsidRPr="00806857" w:rsidRDefault="00E11538" w:rsidP="00486FB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806857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806857" w14:paraId="4F50699C" w14:textId="77777777" w:rsidTr="00680652">
        <w:trPr>
          <w:trHeight w:val="432"/>
        </w:trPr>
        <w:tc>
          <w:tcPr>
            <w:tcW w:w="1357" w:type="dxa"/>
            <w:vMerge w:val="restart"/>
          </w:tcPr>
          <w:p w14:paraId="7841CF39" w14:textId="77777777" w:rsidR="00B32F47" w:rsidRPr="00806857" w:rsidRDefault="00B32F47" w:rsidP="00B32F47">
            <w:pPr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Class Schedule</w:t>
            </w:r>
          </w:p>
        </w:tc>
        <w:tc>
          <w:tcPr>
            <w:tcW w:w="802" w:type="dxa"/>
            <w:vAlign w:val="center"/>
          </w:tcPr>
          <w:p w14:paraId="0FB7B1A0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Mon</w:t>
            </w:r>
          </w:p>
        </w:tc>
        <w:tc>
          <w:tcPr>
            <w:tcW w:w="1223" w:type="dxa"/>
            <w:vAlign w:val="center"/>
          </w:tcPr>
          <w:p w14:paraId="1525FA9B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64" w:type="dxa"/>
            <w:vAlign w:val="center"/>
          </w:tcPr>
          <w:p w14:paraId="6D0BB79D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Tue</w:t>
            </w:r>
          </w:p>
        </w:tc>
        <w:tc>
          <w:tcPr>
            <w:tcW w:w="1224" w:type="dxa"/>
            <w:gridSpan w:val="2"/>
            <w:vAlign w:val="center"/>
          </w:tcPr>
          <w:p w14:paraId="759001C9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64" w:type="dxa"/>
            <w:gridSpan w:val="2"/>
            <w:vAlign w:val="center"/>
          </w:tcPr>
          <w:p w14:paraId="30A170AF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Wed</w:t>
            </w:r>
          </w:p>
        </w:tc>
        <w:tc>
          <w:tcPr>
            <w:tcW w:w="1223" w:type="dxa"/>
            <w:vAlign w:val="center"/>
          </w:tcPr>
          <w:p w14:paraId="3C6CBC5F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64" w:type="dxa"/>
            <w:vAlign w:val="center"/>
          </w:tcPr>
          <w:p w14:paraId="32835756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Thu</w:t>
            </w:r>
          </w:p>
        </w:tc>
        <w:tc>
          <w:tcPr>
            <w:tcW w:w="1576" w:type="dxa"/>
            <w:vAlign w:val="center"/>
          </w:tcPr>
          <w:p w14:paraId="73BA5B60" w14:textId="77777777" w:rsidR="00B32F47" w:rsidRPr="00806857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A46894" w:rsidRPr="00806857" w14:paraId="72B27250" w14:textId="77777777" w:rsidTr="00680652">
        <w:trPr>
          <w:trHeight w:val="432"/>
        </w:trPr>
        <w:tc>
          <w:tcPr>
            <w:tcW w:w="1357" w:type="dxa"/>
            <w:vMerge/>
            <w:vAlign w:val="center"/>
          </w:tcPr>
          <w:p w14:paraId="5AF069B3" w14:textId="77777777" w:rsidR="00A46894" w:rsidRPr="00806857" w:rsidRDefault="00A46894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  <w:tc>
          <w:tcPr>
            <w:tcW w:w="802" w:type="dxa"/>
            <w:vAlign w:val="center"/>
          </w:tcPr>
          <w:p w14:paraId="5413E4AC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Fri</w:t>
            </w:r>
          </w:p>
        </w:tc>
        <w:tc>
          <w:tcPr>
            <w:tcW w:w="1223" w:type="dxa"/>
            <w:vAlign w:val="center"/>
          </w:tcPr>
          <w:p w14:paraId="1A3882DD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64" w:type="dxa"/>
            <w:vAlign w:val="center"/>
          </w:tcPr>
          <w:p w14:paraId="05010CBD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Sat</w:t>
            </w:r>
          </w:p>
        </w:tc>
        <w:tc>
          <w:tcPr>
            <w:tcW w:w="1224" w:type="dxa"/>
            <w:gridSpan w:val="2"/>
            <w:vAlign w:val="center"/>
          </w:tcPr>
          <w:p w14:paraId="145267D5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864" w:type="dxa"/>
            <w:gridSpan w:val="2"/>
            <w:vAlign w:val="center"/>
          </w:tcPr>
          <w:p w14:paraId="3866208F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806857">
              <w:rPr>
                <w:rFonts w:ascii="Arial" w:hAnsi="Arial" w:cs="Arial"/>
                <w:sz w:val="22"/>
              </w:rPr>
              <w:t>Sun</w:t>
            </w:r>
          </w:p>
        </w:tc>
        <w:tc>
          <w:tcPr>
            <w:tcW w:w="1223" w:type="dxa"/>
            <w:vAlign w:val="center"/>
          </w:tcPr>
          <w:p w14:paraId="40FBE10C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440" w:type="dxa"/>
            <w:gridSpan w:val="2"/>
            <w:shd w:val="clear" w:color="auto" w:fill="BFBFBF" w:themeFill="background1" w:themeFillShade="BF"/>
            <w:vAlign w:val="center"/>
          </w:tcPr>
          <w:p w14:paraId="19F54DB2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BB04BB" w:rsidRPr="00806857" w14:paraId="66281D2C" w14:textId="77777777" w:rsidTr="00680652">
        <w:trPr>
          <w:trHeight w:val="2592"/>
        </w:trPr>
        <w:tc>
          <w:tcPr>
            <w:tcW w:w="1357" w:type="dxa"/>
            <w:vAlign w:val="center"/>
          </w:tcPr>
          <w:p w14:paraId="42D8604C" w14:textId="77777777" w:rsidR="00BB04BB" w:rsidRPr="00806857" w:rsidRDefault="00BB04BB" w:rsidP="002D1B6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Course Description</w:t>
            </w:r>
            <w:r w:rsidR="00E11538" w:rsidRPr="00806857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E11538" w:rsidRPr="00806857">
              <w:rPr>
                <w:rFonts w:ascii="Arial" w:hAnsi="Arial" w:cs="Arial"/>
                <w:i/>
                <w:sz w:val="20"/>
                <w:szCs w:val="24"/>
              </w:rPr>
              <w:t>(250 Words Max)</w:t>
            </w:r>
          </w:p>
        </w:tc>
        <w:tc>
          <w:tcPr>
            <w:tcW w:w="8640" w:type="dxa"/>
            <w:gridSpan w:val="10"/>
          </w:tcPr>
          <w:p w14:paraId="01F3198E" w14:textId="77777777" w:rsidR="00BB04BB" w:rsidRPr="00806857" w:rsidRDefault="00BB04BB" w:rsidP="00A4689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62102E" w:rsidRPr="00806857" w14:paraId="634F57B1" w14:textId="77777777" w:rsidTr="00680652">
        <w:trPr>
          <w:trHeight w:val="720"/>
        </w:trPr>
        <w:tc>
          <w:tcPr>
            <w:tcW w:w="1357" w:type="dxa"/>
            <w:vAlign w:val="center"/>
          </w:tcPr>
          <w:p w14:paraId="2BF410DB" w14:textId="77777777" w:rsidR="0062102E" w:rsidRPr="00806857" w:rsidRDefault="0062102E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lastRenderedPageBreak/>
              <w:t>Mode of Study</w:t>
            </w:r>
          </w:p>
        </w:tc>
        <w:tc>
          <w:tcPr>
            <w:tcW w:w="8640" w:type="dxa"/>
            <w:gridSpan w:val="10"/>
            <w:vAlign w:val="center"/>
          </w:tcPr>
          <w:p w14:paraId="4D37734E" w14:textId="77777777" w:rsidR="0062102E" w:rsidRPr="00806857" w:rsidRDefault="00114700" w:rsidP="0062102E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103770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F47" w:rsidRPr="00806857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2102E" w:rsidRPr="00806857">
              <w:rPr>
                <w:rFonts w:ascii="Arial" w:hAnsi="Arial" w:cs="Arial"/>
                <w:szCs w:val="24"/>
              </w:rPr>
              <w:t xml:space="preserve"> </w:t>
            </w:r>
            <w:r w:rsidR="0062102E" w:rsidRPr="00806857">
              <w:rPr>
                <w:rFonts w:ascii="Arial" w:hAnsi="Arial" w:cs="Arial"/>
                <w:sz w:val="22"/>
                <w:szCs w:val="24"/>
              </w:rPr>
              <w:t>Attendance</w:t>
            </w:r>
            <w:r w:rsidR="0062102E" w:rsidRPr="00806857">
              <w:rPr>
                <w:rFonts w:ascii="Arial" w:hAnsi="Arial" w:cs="Arial"/>
                <w:sz w:val="22"/>
                <w:szCs w:val="24"/>
              </w:rPr>
              <w:tab/>
            </w:r>
            <w:r w:rsidR="0062102E" w:rsidRPr="00806857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28740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02E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62102E" w:rsidRPr="00806857">
              <w:rPr>
                <w:rFonts w:ascii="Arial" w:hAnsi="Arial" w:cs="Arial"/>
                <w:sz w:val="22"/>
                <w:szCs w:val="24"/>
              </w:rPr>
              <w:t xml:space="preserve"> Online</w:t>
            </w:r>
            <w:r w:rsidR="0062102E" w:rsidRPr="00806857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-861121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02E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62102E" w:rsidRPr="00806857">
              <w:rPr>
                <w:rFonts w:ascii="Arial" w:hAnsi="Arial" w:cs="Arial"/>
                <w:sz w:val="22"/>
                <w:szCs w:val="24"/>
              </w:rPr>
              <w:t xml:space="preserve"> Correspondence</w:t>
            </w:r>
          </w:p>
        </w:tc>
      </w:tr>
    </w:tbl>
    <w:p w14:paraId="543A7BD3" w14:textId="77777777" w:rsidR="00680652" w:rsidRDefault="00680652"/>
    <w:tbl>
      <w:tblPr>
        <w:tblStyle w:val="TableGrid"/>
        <w:tblW w:w="9997" w:type="dxa"/>
        <w:tblInd w:w="101" w:type="dxa"/>
        <w:tblLayout w:type="fixed"/>
        <w:tblLook w:val="04A0" w:firstRow="1" w:lastRow="0" w:firstColumn="1" w:lastColumn="0" w:noHBand="0" w:noVBand="1"/>
      </w:tblPr>
      <w:tblGrid>
        <w:gridCol w:w="7"/>
        <w:gridCol w:w="2452"/>
        <w:gridCol w:w="2459"/>
        <w:gridCol w:w="2314"/>
        <w:gridCol w:w="2765"/>
      </w:tblGrid>
      <w:tr w:rsidR="00EE7B1D" w:rsidRPr="00806857" w14:paraId="612B3B1E" w14:textId="77777777" w:rsidTr="00680652">
        <w:trPr>
          <w:gridBefore w:val="1"/>
          <w:wBefore w:w="7" w:type="dxa"/>
        </w:trPr>
        <w:tc>
          <w:tcPr>
            <w:tcW w:w="9990" w:type="dxa"/>
            <w:gridSpan w:val="4"/>
            <w:shd w:val="clear" w:color="auto" w:fill="BFBFBF" w:themeFill="background1" w:themeFillShade="BF"/>
          </w:tcPr>
          <w:p w14:paraId="498A7EB1" w14:textId="77777777" w:rsidR="002E1E09" w:rsidRPr="00806857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How will this training program strengthen your capacity in your current role?</w:t>
            </w:r>
          </w:p>
        </w:tc>
      </w:tr>
      <w:tr w:rsidR="002E1E09" w:rsidRPr="00806857" w14:paraId="41BDE486" w14:textId="77777777" w:rsidTr="00680652">
        <w:trPr>
          <w:gridBefore w:val="1"/>
          <w:wBefore w:w="7" w:type="dxa"/>
          <w:trHeight w:val="1296"/>
        </w:trPr>
        <w:tc>
          <w:tcPr>
            <w:tcW w:w="9990" w:type="dxa"/>
            <w:gridSpan w:val="4"/>
          </w:tcPr>
          <w:p w14:paraId="5287E08A" w14:textId="77777777" w:rsidR="002E1E09" w:rsidRPr="00806857" w:rsidRDefault="002E1E09" w:rsidP="00A4689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EE7B1D" w:rsidRPr="00806857" w14:paraId="47527D68" w14:textId="77777777" w:rsidTr="00680652">
        <w:trPr>
          <w:gridBefore w:val="1"/>
          <w:wBefore w:w="7" w:type="dxa"/>
        </w:trPr>
        <w:tc>
          <w:tcPr>
            <w:tcW w:w="9990" w:type="dxa"/>
            <w:gridSpan w:val="4"/>
            <w:shd w:val="clear" w:color="auto" w:fill="BFBFBF" w:themeFill="background1" w:themeFillShade="BF"/>
          </w:tcPr>
          <w:p w14:paraId="2CF4D314" w14:textId="77777777" w:rsidR="002E1E09" w:rsidRPr="00806857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How will this training program impact your current workplace (positive &amp; negative)?  Please be specific.</w:t>
            </w:r>
          </w:p>
        </w:tc>
      </w:tr>
      <w:tr w:rsidR="002E1E09" w:rsidRPr="00806857" w14:paraId="576D2D02" w14:textId="77777777" w:rsidTr="00680652">
        <w:trPr>
          <w:gridBefore w:val="1"/>
          <w:wBefore w:w="7" w:type="dxa"/>
          <w:trHeight w:val="1440"/>
        </w:trPr>
        <w:tc>
          <w:tcPr>
            <w:tcW w:w="9990" w:type="dxa"/>
            <w:gridSpan w:val="4"/>
          </w:tcPr>
          <w:p w14:paraId="42A1E223" w14:textId="77777777" w:rsidR="002E1E09" w:rsidRPr="00806857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EE7B1D" w:rsidRPr="00806857" w14:paraId="367B7875" w14:textId="77777777" w:rsidTr="00680652">
        <w:trPr>
          <w:gridBefore w:val="1"/>
          <w:wBefore w:w="7" w:type="dxa"/>
        </w:trPr>
        <w:tc>
          <w:tcPr>
            <w:tcW w:w="9990" w:type="dxa"/>
            <w:gridSpan w:val="4"/>
            <w:shd w:val="clear" w:color="auto" w:fill="BFBFBF" w:themeFill="background1" w:themeFillShade="BF"/>
          </w:tcPr>
          <w:p w14:paraId="12648CD5" w14:textId="77777777" w:rsidR="002E1E09" w:rsidRPr="00806857" w:rsidRDefault="002E1E09" w:rsidP="00EE7B1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How will this training program improve outcomes for The Salvation Army?</w:t>
            </w:r>
          </w:p>
        </w:tc>
      </w:tr>
      <w:tr w:rsidR="002E1E09" w:rsidRPr="00806857" w14:paraId="6E137552" w14:textId="77777777" w:rsidTr="00680652">
        <w:trPr>
          <w:gridBefore w:val="1"/>
          <w:wBefore w:w="7" w:type="dxa"/>
          <w:trHeight w:val="1440"/>
        </w:trPr>
        <w:tc>
          <w:tcPr>
            <w:tcW w:w="9990" w:type="dxa"/>
            <w:gridSpan w:val="4"/>
          </w:tcPr>
          <w:p w14:paraId="39C8F95F" w14:textId="77777777" w:rsidR="002E1E09" w:rsidRPr="00806857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B90833" w:rsidRPr="00806857" w14:paraId="4656CCAF" w14:textId="77777777" w:rsidTr="00680652">
        <w:tblPrEx>
          <w:tblCellMar>
            <w:left w:w="115" w:type="dxa"/>
            <w:right w:w="115" w:type="dxa"/>
          </w:tblCellMar>
        </w:tblPrEx>
        <w:trPr>
          <w:trHeight w:val="288"/>
        </w:trPr>
        <w:tc>
          <w:tcPr>
            <w:tcW w:w="9997" w:type="dxa"/>
            <w:gridSpan w:val="5"/>
            <w:shd w:val="clear" w:color="auto" w:fill="000000" w:themeFill="text1"/>
            <w:vAlign w:val="center"/>
          </w:tcPr>
          <w:p w14:paraId="7B88B363" w14:textId="77777777" w:rsidR="00B90833" w:rsidRPr="00806857" w:rsidRDefault="00B90833" w:rsidP="000D00BC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806857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Total Course/Program Cost</w:t>
            </w:r>
          </w:p>
        </w:tc>
      </w:tr>
      <w:tr w:rsidR="00BB04BB" w:rsidRPr="00806857" w14:paraId="532BA1C4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2459" w:type="dxa"/>
            <w:gridSpan w:val="2"/>
            <w:vAlign w:val="center"/>
          </w:tcPr>
          <w:p w14:paraId="0AF728D3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Registration</w:t>
            </w:r>
          </w:p>
        </w:tc>
        <w:tc>
          <w:tcPr>
            <w:tcW w:w="2459" w:type="dxa"/>
            <w:vAlign w:val="center"/>
          </w:tcPr>
          <w:p w14:paraId="46E5D28F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4" w:type="dxa"/>
            <w:vAlign w:val="center"/>
          </w:tcPr>
          <w:p w14:paraId="79CBA2B8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Tuition</w:t>
            </w:r>
          </w:p>
        </w:tc>
        <w:tc>
          <w:tcPr>
            <w:tcW w:w="2765" w:type="dxa"/>
            <w:vAlign w:val="center"/>
          </w:tcPr>
          <w:p w14:paraId="142E66D4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BB04BB" w:rsidRPr="00806857" w14:paraId="2C772199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2459" w:type="dxa"/>
            <w:gridSpan w:val="2"/>
            <w:vAlign w:val="center"/>
          </w:tcPr>
          <w:p w14:paraId="4BE9B25F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proofErr w:type="gramStart"/>
            <w:r w:rsidRPr="00806857">
              <w:rPr>
                <w:rFonts w:ascii="Arial" w:hAnsi="Arial" w:cs="Arial"/>
                <w:sz w:val="22"/>
                <w:szCs w:val="24"/>
              </w:rPr>
              <w:t>Text Books</w:t>
            </w:r>
            <w:proofErr w:type="gramEnd"/>
          </w:p>
        </w:tc>
        <w:tc>
          <w:tcPr>
            <w:tcW w:w="2459" w:type="dxa"/>
            <w:vAlign w:val="center"/>
          </w:tcPr>
          <w:p w14:paraId="5F6CBC01" w14:textId="77777777" w:rsidR="00BB04BB" w:rsidRPr="00806857" w:rsidRDefault="00BB04BB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4" w:type="dxa"/>
            <w:vAlign w:val="center"/>
          </w:tcPr>
          <w:p w14:paraId="697555DE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Course Supplies</w:t>
            </w:r>
          </w:p>
        </w:tc>
        <w:tc>
          <w:tcPr>
            <w:tcW w:w="2765" w:type="dxa"/>
            <w:vAlign w:val="center"/>
          </w:tcPr>
          <w:p w14:paraId="556C07E1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BB04BB" w:rsidRPr="00806857" w14:paraId="73F99CC0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2459" w:type="dxa"/>
            <w:gridSpan w:val="2"/>
            <w:vAlign w:val="center"/>
          </w:tcPr>
          <w:p w14:paraId="7150C2C5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Meals</w:t>
            </w:r>
          </w:p>
        </w:tc>
        <w:tc>
          <w:tcPr>
            <w:tcW w:w="2459" w:type="dxa"/>
            <w:vAlign w:val="center"/>
          </w:tcPr>
          <w:p w14:paraId="424CF7C0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4" w:type="dxa"/>
            <w:vAlign w:val="center"/>
          </w:tcPr>
          <w:p w14:paraId="1DC96814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Accommodation</w:t>
            </w:r>
          </w:p>
        </w:tc>
        <w:tc>
          <w:tcPr>
            <w:tcW w:w="2765" w:type="dxa"/>
            <w:vAlign w:val="center"/>
          </w:tcPr>
          <w:p w14:paraId="52AA8D3F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BB04BB" w:rsidRPr="00806857" w14:paraId="2FEECAF4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2459" w:type="dxa"/>
            <w:gridSpan w:val="2"/>
            <w:vAlign w:val="center"/>
          </w:tcPr>
          <w:p w14:paraId="49FF5D0C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Travel (car, airfare, etc.)</w:t>
            </w:r>
          </w:p>
        </w:tc>
        <w:tc>
          <w:tcPr>
            <w:tcW w:w="2459" w:type="dxa"/>
            <w:vAlign w:val="center"/>
          </w:tcPr>
          <w:p w14:paraId="64A17364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4" w:type="dxa"/>
            <w:vAlign w:val="center"/>
          </w:tcPr>
          <w:p w14:paraId="20D4C1F6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Other</w:t>
            </w:r>
          </w:p>
        </w:tc>
        <w:tc>
          <w:tcPr>
            <w:tcW w:w="2765" w:type="dxa"/>
            <w:vAlign w:val="center"/>
          </w:tcPr>
          <w:p w14:paraId="1D21ACCC" w14:textId="77777777" w:rsidR="00BB04BB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B32F47" w:rsidRPr="00806857" w14:paraId="7FF95D06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7232" w:type="dxa"/>
            <w:gridSpan w:val="4"/>
            <w:shd w:val="clear" w:color="auto" w:fill="BFBFBF" w:themeFill="background1" w:themeFillShade="BF"/>
            <w:vAlign w:val="center"/>
          </w:tcPr>
          <w:p w14:paraId="76ECB8FF" w14:textId="77777777" w:rsidR="00B32F47" w:rsidRPr="00806857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TOTAL COSTS</w:t>
            </w:r>
          </w:p>
        </w:tc>
        <w:tc>
          <w:tcPr>
            <w:tcW w:w="2765" w:type="dxa"/>
            <w:vAlign w:val="center"/>
          </w:tcPr>
          <w:p w14:paraId="7281FDFA" w14:textId="77777777" w:rsidR="00B32F47" w:rsidRPr="00806857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>$</w:t>
            </w:r>
          </w:p>
        </w:tc>
      </w:tr>
      <w:tr w:rsidR="00B32F47" w:rsidRPr="00806857" w14:paraId="005F8D5F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7232" w:type="dxa"/>
            <w:gridSpan w:val="4"/>
            <w:shd w:val="clear" w:color="auto" w:fill="BFBFBF" w:themeFill="background1" w:themeFillShade="BF"/>
            <w:vAlign w:val="center"/>
          </w:tcPr>
          <w:p w14:paraId="1C729D1A" w14:textId="77777777" w:rsidR="00B32F47" w:rsidRPr="00806857" w:rsidRDefault="00B32F47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Portion Paid by MU/Division/Dept</w:t>
            </w:r>
          </w:p>
        </w:tc>
        <w:tc>
          <w:tcPr>
            <w:tcW w:w="2765" w:type="dxa"/>
            <w:vAlign w:val="center"/>
          </w:tcPr>
          <w:p w14:paraId="7401B3E7" w14:textId="77777777" w:rsidR="00B32F47" w:rsidRPr="00806857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>$</w:t>
            </w:r>
          </w:p>
        </w:tc>
      </w:tr>
      <w:tr w:rsidR="00E11538" w:rsidRPr="00806857" w14:paraId="64A63F18" w14:textId="77777777" w:rsidTr="00680652">
        <w:tblPrEx>
          <w:tblCellMar>
            <w:left w:w="115" w:type="dxa"/>
            <w:right w:w="115" w:type="dxa"/>
          </w:tblCellMar>
        </w:tblPrEx>
        <w:trPr>
          <w:trHeight w:val="432"/>
        </w:trPr>
        <w:tc>
          <w:tcPr>
            <w:tcW w:w="7232" w:type="dxa"/>
            <w:gridSpan w:val="4"/>
            <w:shd w:val="clear" w:color="auto" w:fill="BFBFBF" w:themeFill="background1" w:themeFillShade="BF"/>
            <w:vAlign w:val="center"/>
          </w:tcPr>
          <w:p w14:paraId="6CBF3114" w14:textId="77777777" w:rsidR="00E11538" w:rsidRPr="00806857" w:rsidRDefault="00B32F47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Grant Requested from Leadership Development Department</w:t>
            </w:r>
          </w:p>
        </w:tc>
        <w:tc>
          <w:tcPr>
            <w:tcW w:w="2765" w:type="dxa"/>
            <w:vAlign w:val="center"/>
          </w:tcPr>
          <w:p w14:paraId="7DCAB59D" w14:textId="77777777" w:rsidR="00E11538" w:rsidRPr="00806857" w:rsidRDefault="00E11538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szCs w:val="24"/>
              </w:rPr>
              <w:t xml:space="preserve">$ </w:t>
            </w:r>
          </w:p>
        </w:tc>
      </w:tr>
    </w:tbl>
    <w:p w14:paraId="58CF6DAF" w14:textId="77777777" w:rsidR="00B32F47" w:rsidRPr="00A46894" w:rsidRDefault="00B32F47" w:rsidP="00886404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999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1872"/>
        <w:gridCol w:w="4032"/>
        <w:gridCol w:w="4086"/>
      </w:tblGrid>
      <w:tr w:rsidR="00760524" w:rsidRPr="00806857" w14:paraId="780B7DF1" w14:textId="77777777" w:rsidTr="00680652">
        <w:trPr>
          <w:trHeight w:val="288"/>
        </w:trPr>
        <w:tc>
          <w:tcPr>
            <w:tcW w:w="9997" w:type="dxa"/>
            <w:gridSpan w:val="4"/>
            <w:shd w:val="clear" w:color="auto" w:fill="000000" w:themeFill="text1"/>
            <w:vAlign w:val="center"/>
          </w:tcPr>
          <w:p w14:paraId="28AFB6FB" w14:textId="77777777" w:rsidR="00760524" w:rsidRPr="00806857" w:rsidRDefault="00760524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806857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Signatures</w:t>
            </w:r>
          </w:p>
        </w:tc>
      </w:tr>
      <w:tr w:rsidR="00A46894" w:rsidRPr="00806857" w14:paraId="2B6FDEAC" w14:textId="77777777" w:rsidTr="00E02F97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1872" w:type="dxa"/>
            <w:vMerge w:val="restart"/>
          </w:tcPr>
          <w:p w14:paraId="6BEB80AE" w14:textId="77777777" w:rsidR="00A46894" w:rsidRPr="00806857" w:rsidRDefault="00A46894" w:rsidP="00B32F47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Applicant</w:t>
            </w:r>
          </w:p>
          <w:p w14:paraId="44B49669" w14:textId="77777777" w:rsidR="00A46894" w:rsidRPr="00806857" w:rsidRDefault="00A46894" w:rsidP="00A46894">
            <w:pPr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vMerge w:val="restart"/>
            <w:vAlign w:val="center"/>
          </w:tcPr>
          <w:p w14:paraId="5EFB1614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  <w:vAlign w:val="center"/>
          </w:tcPr>
          <w:p w14:paraId="618AF899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A46894" w:rsidRPr="00806857" w14:paraId="1AC8A00E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872" w:type="dxa"/>
            <w:vMerge/>
          </w:tcPr>
          <w:p w14:paraId="7DBE4532" w14:textId="77777777" w:rsidR="00A46894" w:rsidRPr="00806857" w:rsidRDefault="00A46894" w:rsidP="00486FB7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szCs w:val="24"/>
              </w:rPr>
            </w:pPr>
          </w:p>
        </w:tc>
        <w:tc>
          <w:tcPr>
            <w:tcW w:w="4032" w:type="dxa"/>
            <w:vMerge/>
          </w:tcPr>
          <w:p w14:paraId="077191C5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</w:p>
        </w:tc>
        <w:tc>
          <w:tcPr>
            <w:tcW w:w="4086" w:type="dxa"/>
          </w:tcPr>
          <w:p w14:paraId="2AF1D6C2" w14:textId="77777777" w:rsidR="00A46894" w:rsidRPr="00806857" w:rsidRDefault="00A46894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806857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806857" w14:paraId="7DC7A4FE" w14:textId="77777777" w:rsidTr="00E02F97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1872" w:type="dxa"/>
            <w:vMerge w:val="restart"/>
          </w:tcPr>
          <w:p w14:paraId="1DB0E8D1" w14:textId="77777777" w:rsidR="00B32F47" w:rsidRPr="00806857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26E06874" w14:textId="77777777" w:rsidR="00B32F47" w:rsidRPr="00806857" w:rsidRDefault="00B32F47" w:rsidP="009E231A">
            <w:pPr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Information:</w:t>
            </w:r>
          </w:p>
          <w:p w14:paraId="0A13EB68" w14:textId="77777777" w:rsidR="00B32F47" w:rsidRPr="00806857" w:rsidRDefault="00B32F47" w:rsidP="009E231A">
            <w:pPr>
              <w:autoSpaceDE w:val="0"/>
              <w:autoSpaceDN w:val="0"/>
              <w:adjustRightInd w:val="0"/>
              <w:ind w:right="162"/>
              <w:jc w:val="center"/>
              <w:rPr>
                <w:rFonts w:ascii="Arial" w:hAnsi="Arial" w:cs="Arial"/>
                <w:szCs w:val="24"/>
              </w:rPr>
            </w:pPr>
            <w:r w:rsidRPr="00806857">
              <w:rPr>
                <w:rFonts w:ascii="Arial" w:hAnsi="Arial" w:cs="Arial"/>
                <w:i/>
                <w:sz w:val="18"/>
                <w:szCs w:val="24"/>
              </w:rPr>
              <w:t>Please Print</w:t>
            </w:r>
          </w:p>
        </w:tc>
        <w:tc>
          <w:tcPr>
            <w:tcW w:w="4032" w:type="dxa"/>
          </w:tcPr>
          <w:p w14:paraId="393AB046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</w:tcPr>
          <w:p w14:paraId="1B894FD0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806857" w14:paraId="4D82B0FB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1872" w:type="dxa"/>
            <w:vMerge/>
          </w:tcPr>
          <w:p w14:paraId="6F119A95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szCs w:val="24"/>
              </w:rPr>
            </w:pPr>
          </w:p>
        </w:tc>
        <w:tc>
          <w:tcPr>
            <w:tcW w:w="4032" w:type="dxa"/>
          </w:tcPr>
          <w:p w14:paraId="11643F24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Name: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First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Initial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Last</w:t>
            </w:r>
          </w:p>
        </w:tc>
        <w:tc>
          <w:tcPr>
            <w:tcW w:w="4086" w:type="dxa"/>
          </w:tcPr>
          <w:p w14:paraId="4DD7090A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Job Title</w:t>
            </w:r>
          </w:p>
        </w:tc>
      </w:tr>
      <w:tr w:rsidR="00B32F47" w:rsidRPr="00806857" w14:paraId="3E8A2AA0" w14:textId="77777777" w:rsidTr="00E02F97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1872" w:type="dxa"/>
          </w:tcPr>
          <w:p w14:paraId="29CC59B0" w14:textId="77777777" w:rsidR="00B32F47" w:rsidRPr="00806857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1F9979E0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118" w:type="dxa"/>
            <w:gridSpan w:val="2"/>
            <w:vAlign w:val="center"/>
          </w:tcPr>
          <w:p w14:paraId="5DE53E0C" w14:textId="77777777" w:rsidR="00B32F47" w:rsidRPr="00806857" w:rsidRDefault="00114700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1722708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F47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32F47" w:rsidRPr="00806857">
              <w:rPr>
                <w:rFonts w:ascii="Arial" w:hAnsi="Arial" w:cs="Arial"/>
                <w:sz w:val="22"/>
                <w:szCs w:val="24"/>
              </w:rPr>
              <w:t xml:space="preserve"> Endorsed</w:t>
            </w:r>
            <w:r w:rsidR="00B32F47" w:rsidRPr="00806857">
              <w:rPr>
                <w:rFonts w:ascii="Arial" w:hAnsi="Arial" w:cs="Arial"/>
                <w:sz w:val="22"/>
                <w:szCs w:val="24"/>
              </w:rPr>
              <w:tab/>
            </w:r>
            <w:r w:rsidR="00B32F47" w:rsidRPr="00806857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-1583831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F47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32F47" w:rsidRPr="00806857">
              <w:rPr>
                <w:rFonts w:ascii="Arial" w:hAnsi="Arial" w:cs="Arial"/>
                <w:sz w:val="22"/>
                <w:szCs w:val="24"/>
              </w:rPr>
              <w:t xml:space="preserve"> Not Endorsed</w:t>
            </w:r>
          </w:p>
        </w:tc>
      </w:tr>
      <w:tr w:rsidR="00B32F47" w:rsidRPr="00806857" w14:paraId="4902D72F" w14:textId="77777777" w:rsidTr="00E02F97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1872" w:type="dxa"/>
            <w:vMerge w:val="restart"/>
          </w:tcPr>
          <w:p w14:paraId="559214EA" w14:textId="77777777" w:rsidR="00B32F47" w:rsidRPr="00806857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60393836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vMerge w:val="restart"/>
            <w:vAlign w:val="center"/>
          </w:tcPr>
          <w:p w14:paraId="0E2E5C57" w14:textId="77777777" w:rsidR="00B32F47" w:rsidRPr="00806857" w:rsidRDefault="00B32F47" w:rsidP="00A4689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</w:tcPr>
          <w:p w14:paraId="23993E96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806857" w14:paraId="383D6B98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158"/>
        </w:trPr>
        <w:tc>
          <w:tcPr>
            <w:tcW w:w="1872" w:type="dxa"/>
            <w:vMerge/>
          </w:tcPr>
          <w:p w14:paraId="0D0605FC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vMerge/>
          </w:tcPr>
          <w:p w14:paraId="3B205B34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</w:tcPr>
          <w:p w14:paraId="6357BEBE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806857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806857" w14:paraId="67E2FE98" w14:textId="77777777" w:rsidTr="00680652">
        <w:trPr>
          <w:trHeight w:val="288"/>
        </w:trPr>
        <w:tc>
          <w:tcPr>
            <w:tcW w:w="9997" w:type="dxa"/>
            <w:gridSpan w:val="4"/>
            <w:shd w:val="clear" w:color="auto" w:fill="000000" w:themeFill="text1"/>
            <w:vAlign w:val="center"/>
          </w:tcPr>
          <w:p w14:paraId="6705E304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806857">
              <w:rPr>
                <w:rFonts w:ascii="Arial" w:hAnsi="Arial" w:cs="Arial"/>
                <w:color w:val="FFFFFF" w:themeColor="background1"/>
                <w:sz w:val="22"/>
                <w:szCs w:val="24"/>
              </w:rPr>
              <w:lastRenderedPageBreak/>
              <w:t>Approval</w:t>
            </w:r>
          </w:p>
        </w:tc>
      </w:tr>
      <w:tr w:rsidR="00A46894" w:rsidRPr="00806857" w14:paraId="37FDC000" w14:textId="77777777" w:rsidTr="00E02F97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1872" w:type="dxa"/>
          </w:tcPr>
          <w:p w14:paraId="0A4E0DE0" w14:textId="77777777" w:rsidR="00A46894" w:rsidRPr="00806857" w:rsidRDefault="00A46894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6F76F921" w14:textId="77777777" w:rsidR="00A46894" w:rsidRPr="00806857" w:rsidRDefault="00A46894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118" w:type="dxa"/>
            <w:gridSpan w:val="2"/>
            <w:vAlign w:val="center"/>
          </w:tcPr>
          <w:p w14:paraId="42404E04" w14:textId="77777777" w:rsidR="00A46894" w:rsidRPr="00806857" w:rsidRDefault="00114700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-203329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894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46894" w:rsidRPr="00806857">
              <w:rPr>
                <w:rFonts w:ascii="Arial" w:hAnsi="Arial" w:cs="Arial"/>
                <w:sz w:val="22"/>
                <w:szCs w:val="24"/>
              </w:rPr>
              <w:t xml:space="preserve"> Approved</w:t>
            </w:r>
            <w:r w:rsidR="00A46894" w:rsidRPr="00806857">
              <w:rPr>
                <w:rFonts w:ascii="Arial" w:hAnsi="Arial" w:cs="Arial"/>
                <w:sz w:val="22"/>
                <w:szCs w:val="24"/>
              </w:rPr>
              <w:tab/>
            </w:r>
            <w:r w:rsidR="00A46894" w:rsidRPr="00806857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-100466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894" w:rsidRPr="00806857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46894" w:rsidRPr="00806857">
              <w:rPr>
                <w:rFonts w:ascii="Arial" w:hAnsi="Arial" w:cs="Arial"/>
                <w:sz w:val="22"/>
                <w:szCs w:val="24"/>
              </w:rPr>
              <w:t xml:space="preserve"> Not Approved</w:t>
            </w:r>
          </w:p>
        </w:tc>
      </w:tr>
      <w:tr w:rsidR="003F1641" w:rsidRPr="00806857" w14:paraId="073EE8ED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1584"/>
        </w:trPr>
        <w:tc>
          <w:tcPr>
            <w:tcW w:w="1872" w:type="dxa"/>
          </w:tcPr>
          <w:p w14:paraId="1CBBA3F5" w14:textId="77777777" w:rsidR="003F1641" w:rsidRPr="00806857" w:rsidRDefault="003F1641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Explanation</w:t>
            </w:r>
          </w:p>
        </w:tc>
        <w:tc>
          <w:tcPr>
            <w:tcW w:w="8118" w:type="dxa"/>
            <w:gridSpan w:val="2"/>
          </w:tcPr>
          <w:p w14:paraId="658DAD51" w14:textId="77777777" w:rsidR="003F1641" w:rsidRPr="00806857" w:rsidRDefault="003F1641" w:rsidP="003F164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806857" w14:paraId="099155AA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76"/>
        </w:trPr>
        <w:tc>
          <w:tcPr>
            <w:tcW w:w="1872" w:type="dxa"/>
            <w:vMerge w:val="restart"/>
          </w:tcPr>
          <w:p w14:paraId="137A802D" w14:textId="77777777" w:rsidR="00B32F47" w:rsidRPr="00806857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5D93FB0A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vMerge w:val="restart"/>
          </w:tcPr>
          <w:p w14:paraId="11128D6C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</w:tcPr>
          <w:p w14:paraId="0FC81319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806857" w14:paraId="73BB3641" w14:textId="77777777" w:rsidTr="00680652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158"/>
        </w:trPr>
        <w:tc>
          <w:tcPr>
            <w:tcW w:w="1872" w:type="dxa"/>
            <w:vMerge/>
          </w:tcPr>
          <w:p w14:paraId="27901B59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vMerge/>
          </w:tcPr>
          <w:p w14:paraId="5E75EED6" w14:textId="77777777" w:rsidR="00B32F47" w:rsidRPr="00806857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4086" w:type="dxa"/>
          </w:tcPr>
          <w:p w14:paraId="6D5868D9" w14:textId="77777777" w:rsidR="00B32F47" w:rsidRPr="00806857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806857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806857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806857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</w:tbl>
    <w:p w14:paraId="701D4B54" w14:textId="77777777" w:rsidR="00B32F47" w:rsidRDefault="00B32F47"/>
    <w:p w14:paraId="5B19D0F8" w14:textId="75D84EA0" w:rsidR="006D7142" w:rsidRPr="00E92596" w:rsidRDefault="00BB0D18" w:rsidP="00A46894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2"/>
          <w:szCs w:val="28"/>
        </w:rPr>
      </w:pPr>
      <w:bookmarkStart w:id="5" w:name="_Hlk41907333"/>
      <w:r w:rsidRPr="00E92596">
        <w:rPr>
          <w:rFonts w:ascii="Arial" w:hAnsi="Arial" w:cs="Arial"/>
          <w:b/>
          <w:bCs/>
          <w:sz w:val="22"/>
          <w:szCs w:val="28"/>
        </w:rPr>
        <w:t xml:space="preserve">This form is to be completed and submitted </w:t>
      </w:r>
      <w:r w:rsidR="00E92596">
        <w:rPr>
          <w:rFonts w:ascii="Arial" w:hAnsi="Arial" w:cs="Arial"/>
          <w:b/>
          <w:bCs/>
          <w:sz w:val="22"/>
          <w:szCs w:val="28"/>
        </w:rPr>
        <w:t xml:space="preserve">to the Leadership Development Department </w:t>
      </w:r>
      <w:r w:rsidR="00E06702" w:rsidRPr="00E92596">
        <w:rPr>
          <w:rFonts w:ascii="Arial" w:hAnsi="Arial" w:cs="Arial"/>
          <w:b/>
          <w:bCs/>
          <w:sz w:val="22"/>
          <w:szCs w:val="28"/>
        </w:rPr>
        <w:t xml:space="preserve">along with Education &amp; Training </w:t>
      </w:r>
      <w:r w:rsidR="00B32F47" w:rsidRPr="00E92596">
        <w:rPr>
          <w:rFonts w:ascii="Arial" w:hAnsi="Arial" w:cs="Arial"/>
          <w:b/>
          <w:bCs/>
          <w:sz w:val="22"/>
          <w:szCs w:val="28"/>
        </w:rPr>
        <w:t>Agreement</w:t>
      </w:r>
      <w:r w:rsidR="00E06702" w:rsidRPr="00E92596">
        <w:rPr>
          <w:rFonts w:ascii="Arial" w:hAnsi="Arial" w:cs="Arial"/>
          <w:b/>
          <w:bCs/>
          <w:sz w:val="22"/>
          <w:szCs w:val="28"/>
        </w:rPr>
        <w:t xml:space="preserve"> Form as </w:t>
      </w:r>
      <w:r w:rsidR="00B32F47" w:rsidRPr="00E92596">
        <w:rPr>
          <w:rFonts w:ascii="Arial" w:hAnsi="Arial" w:cs="Arial"/>
          <w:b/>
          <w:bCs/>
          <w:sz w:val="22"/>
          <w:szCs w:val="28"/>
        </w:rPr>
        <w:t xml:space="preserve">described in </w:t>
      </w:r>
      <w:r w:rsidR="002C245B" w:rsidRPr="00E92596">
        <w:rPr>
          <w:rFonts w:ascii="Arial" w:hAnsi="Arial" w:cs="Arial"/>
          <w:b/>
          <w:bCs/>
          <w:sz w:val="22"/>
          <w:szCs w:val="28"/>
        </w:rPr>
        <w:t xml:space="preserve">OP </w:t>
      </w:r>
      <w:r w:rsidR="00680652" w:rsidRPr="00E92596">
        <w:rPr>
          <w:rFonts w:ascii="Arial" w:hAnsi="Arial" w:cs="Arial"/>
          <w:b/>
          <w:bCs/>
          <w:sz w:val="22"/>
          <w:szCs w:val="28"/>
        </w:rPr>
        <w:t>Education and Training</w:t>
      </w:r>
      <w:bookmarkEnd w:id="5"/>
    </w:p>
    <w:sectPr w:rsidR="006D7142" w:rsidRPr="00E92596" w:rsidSect="00680652">
      <w:headerReference w:type="even" r:id="rId8"/>
      <w:footerReference w:type="default" r:id="rId9"/>
      <w:pgSz w:w="12240" w:h="15840"/>
      <w:pgMar w:top="1152" w:right="1152" w:bottom="1152" w:left="1152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F710C" w14:textId="77777777" w:rsidR="00114700" w:rsidRDefault="00114700" w:rsidP="00BB0D18">
      <w:pPr>
        <w:spacing w:after="0"/>
      </w:pPr>
      <w:r>
        <w:separator/>
      </w:r>
    </w:p>
  </w:endnote>
  <w:endnote w:type="continuationSeparator" w:id="0">
    <w:p w14:paraId="12AD21FD" w14:textId="77777777" w:rsidR="00114700" w:rsidRDefault="00114700" w:rsidP="00BB0D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907266105"/>
          <w:docPartObj>
            <w:docPartGallery w:val="Page Numbers (Top of Page)"/>
            <w:docPartUnique/>
          </w:docPartObj>
        </w:sdtPr>
        <w:sdtEndPr/>
        <w:sdtContent>
          <w:p w14:paraId="6B6196FD" w14:textId="43A074F4" w:rsidR="00A46894" w:rsidRPr="00680652" w:rsidRDefault="007C3918" w:rsidP="007C3918">
            <w:pPr>
              <w:pStyle w:val="Footer"/>
              <w:tabs>
                <w:tab w:val="clear" w:pos="4680"/>
                <w:tab w:val="clear" w:pos="9360"/>
                <w:tab w:val="right" w:pos="990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RM</w:t>
            </w:r>
            <w:r w:rsidR="00680652" w:rsidRPr="0041563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pplication Training</w:t>
            </w:r>
            <w:r w:rsidR="00680652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680652">
              <w:rPr>
                <w:rFonts w:ascii="Arial" w:hAnsi="Arial" w:cs="Arial"/>
                <w:sz w:val="20"/>
                <w:szCs w:val="20"/>
              </w:rPr>
              <w:t>1</w:t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680652">
              <w:rPr>
                <w:rFonts w:ascii="Arial" w:hAnsi="Arial" w:cs="Arial"/>
                <w:sz w:val="20"/>
                <w:szCs w:val="20"/>
              </w:rPr>
              <w:t>2</w:t>
            </w:r>
            <w:r w:rsidR="00680652" w:rsidRPr="0041563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5B182" w14:textId="77777777" w:rsidR="00114700" w:rsidRDefault="00114700" w:rsidP="00BB0D18">
      <w:pPr>
        <w:spacing w:after="0"/>
      </w:pPr>
      <w:r>
        <w:separator/>
      </w:r>
    </w:p>
  </w:footnote>
  <w:footnote w:type="continuationSeparator" w:id="0">
    <w:p w14:paraId="1C099D4C" w14:textId="77777777" w:rsidR="00114700" w:rsidRDefault="00114700" w:rsidP="00BB0D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8FD7E" w14:textId="72BDAC31" w:rsidR="00E06702" w:rsidRDefault="006806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4420D8D4" wp14:editId="40A41B7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DD9455" w14:textId="77777777" w:rsidR="00680652" w:rsidRDefault="00680652" w:rsidP="00680652">
                          <w:pPr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20D8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0;margin-top:0;width:471.3pt;height:188.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" o:allowincell="f" filled="f" stroked="f">
              <v:stroke joinstyle="round"/>
              <o:lock v:ext="edit" shapetype="t"/>
              <v:textbox style="mso-fit-shape-to-text:t">
                <w:txbxContent>
                  <w:p w14:paraId="41DD9455" w14:textId="77777777" w:rsidR="00680652" w:rsidRDefault="00680652" w:rsidP="00680652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bookmarkStart w:id="6" w:name="_Hlk35333498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14D00"/>
    <w:multiLevelType w:val="multilevel"/>
    <w:tmpl w:val="E36A2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8C73ABE"/>
    <w:multiLevelType w:val="hybridMultilevel"/>
    <w:tmpl w:val="9A06647E"/>
    <w:lvl w:ilvl="0" w:tplc="C8EA34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7D0957"/>
    <w:multiLevelType w:val="multilevel"/>
    <w:tmpl w:val="89702AA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676511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BBD62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D53C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jM1NzSxNDc2MjRW0lEKTi0uzszPAykwNKkFAITrsoMtAAAA"/>
  </w:docVars>
  <w:rsids>
    <w:rsidRoot w:val="00BB0D18"/>
    <w:rsid w:val="00114700"/>
    <w:rsid w:val="001C4031"/>
    <w:rsid w:val="00284CC8"/>
    <w:rsid w:val="00294C21"/>
    <w:rsid w:val="002B786B"/>
    <w:rsid w:val="002C245B"/>
    <w:rsid w:val="002D1B6B"/>
    <w:rsid w:val="002E1E09"/>
    <w:rsid w:val="003F1641"/>
    <w:rsid w:val="004E6F00"/>
    <w:rsid w:val="00545AA7"/>
    <w:rsid w:val="00550CE1"/>
    <w:rsid w:val="005C3B59"/>
    <w:rsid w:val="0062102E"/>
    <w:rsid w:val="006273F9"/>
    <w:rsid w:val="00654BB7"/>
    <w:rsid w:val="00680652"/>
    <w:rsid w:val="006D7142"/>
    <w:rsid w:val="00711249"/>
    <w:rsid w:val="00760524"/>
    <w:rsid w:val="00790BE4"/>
    <w:rsid w:val="007C3918"/>
    <w:rsid w:val="00806857"/>
    <w:rsid w:val="00820E06"/>
    <w:rsid w:val="00826209"/>
    <w:rsid w:val="00886404"/>
    <w:rsid w:val="0089208D"/>
    <w:rsid w:val="008E7553"/>
    <w:rsid w:val="00900893"/>
    <w:rsid w:val="00906C9B"/>
    <w:rsid w:val="00A46894"/>
    <w:rsid w:val="00A755A3"/>
    <w:rsid w:val="00B32F47"/>
    <w:rsid w:val="00B71408"/>
    <w:rsid w:val="00B74254"/>
    <w:rsid w:val="00B90833"/>
    <w:rsid w:val="00BB04BB"/>
    <w:rsid w:val="00BB0D18"/>
    <w:rsid w:val="00BE4DAB"/>
    <w:rsid w:val="00CE5855"/>
    <w:rsid w:val="00CF0259"/>
    <w:rsid w:val="00DB30B6"/>
    <w:rsid w:val="00E02F97"/>
    <w:rsid w:val="00E06702"/>
    <w:rsid w:val="00E11538"/>
    <w:rsid w:val="00E1600A"/>
    <w:rsid w:val="00E92596"/>
    <w:rsid w:val="00E9347F"/>
    <w:rsid w:val="00E93C73"/>
    <w:rsid w:val="00E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2B3C2F"/>
  <w15:docId w15:val="{18311E3D-F9F4-4E43-A333-5FFC2778D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4254"/>
    <w:pPr>
      <w:keepNext/>
      <w:keepLines/>
      <w:numPr>
        <w:numId w:val="2"/>
      </w:numPr>
      <w:spacing w:before="240"/>
      <w:outlineLvl w:val="0"/>
    </w:pPr>
    <w:rPr>
      <w:rFonts w:eastAsiaTheme="majorEastAsia" w:cstheme="majorBidi"/>
      <w:b/>
      <w:bCs/>
      <w:smallCaps/>
      <w:color w:val="003399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74254"/>
    <w:pPr>
      <w:numPr>
        <w:numId w:val="0"/>
      </w:numPr>
      <w:tabs>
        <w:tab w:val="left" w:pos="1080"/>
      </w:tabs>
      <w:ind w:left="792" w:hanging="432"/>
      <w:outlineLvl w:val="1"/>
    </w:pPr>
    <w:rPr>
      <w:b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06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4254"/>
    <w:rPr>
      <w:rFonts w:eastAsiaTheme="majorEastAsia" w:cstheme="majorBidi"/>
      <w:b/>
      <w:bCs/>
      <w:smallCaps/>
      <w:color w:val="00339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4254"/>
    <w:rPr>
      <w:rFonts w:eastAsiaTheme="majorEastAsia" w:cstheme="majorBidi"/>
      <w:bCs/>
      <w:smallCaps/>
      <w:color w:val="003399"/>
      <w:szCs w:val="24"/>
    </w:rPr>
  </w:style>
  <w:style w:type="paragraph" w:styleId="Header">
    <w:name w:val="header"/>
    <w:basedOn w:val="Normal"/>
    <w:link w:val="Head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0D18"/>
  </w:style>
  <w:style w:type="paragraph" w:styleId="Footer">
    <w:name w:val="footer"/>
    <w:basedOn w:val="Normal"/>
    <w:link w:val="Foot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0D18"/>
  </w:style>
  <w:style w:type="paragraph" w:styleId="ListParagraph">
    <w:name w:val="List Paragraph"/>
    <w:basedOn w:val="Normal"/>
    <w:uiPriority w:val="34"/>
    <w:qFormat/>
    <w:rsid w:val="004E6F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</w:rPr>
  </w:style>
  <w:style w:type="table" w:styleId="TableGrid">
    <w:name w:val="Table Grid"/>
    <w:basedOn w:val="TableNormal"/>
    <w:uiPriority w:val="59"/>
    <w:rsid w:val="00E067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7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86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0652"/>
    <w:rPr>
      <w:rFonts w:asciiTheme="majorHAnsi" w:eastAsiaTheme="majorEastAsia" w:hAnsiTheme="majorHAnsi" w:cstheme="majorBidi"/>
      <w:color w:val="243F60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2" ma:contentTypeDescription="Create a new document." ma:contentTypeScope="" ma:versionID="c9e2130fc73d7ad38b0c9fb98668194a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1c395bed03fa97ffff3e0042516e02d9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055f64-854a-466b-8987-e4169043e417" xsi:nil="true"/>
    <lcf76f155ced4ddcb4097134ff3c332f xmlns="9bde281d-73e6-4083-a16b-f0b8417327b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027B5E-29D7-42A3-84C8-94F60C452819}"/>
</file>

<file path=customXml/itemProps2.xml><?xml version="1.0" encoding="utf-8"?>
<ds:datastoreItem xmlns:ds="http://schemas.openxmlformats.org/officeDocument/2006/customXml" ds:itemID="{22F796C0-4FF7-4D2D-9DBB-97BF9A5F371B}"/>
</file>

<file path=customXml/itemProps3.xml><?xml version="1.0" encoding="utf-8"?>
<ds:datastoreItem xmlns:ds="http://schemas.openxmlformats.org/officeDocument/2006/customXml" ds:itemID="{0B779FCE-A160-4817-8C00-0B8D2AB26D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 Mark Stanley</dc:creator>
  <cp:lastModifiedBy>Paul Carew</cp:lastModifiedBy>
  <cp:revision>2</cp:revision>
  <cp:lastPrinted>2019-03-08T18:06:00Z</cp:lastPrinted>
  <dcterms:created xsi:type="dcterms:W3CDTF">2022-04-06T16:26:00Z</dcterms:created>
  <dcterms:modified xsi:type="dcterms:W3CDTF">2022-04-0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</Properties>
</file>